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125493">
        <w:rPr>
          <w:sz w:val="28"/>
          <w:szCs w:val="28"/>
        </w:rPr>
        <w:t>Thursday</w:t>
      </w:r>
      <w:r w:rsidR="00123507">
        <w:rPr>
          <w:sz w:val="28"/>
          <w:szCs w:val="28"/>
        </w:rPr>
        <w:t xml:space="preserve">, May </w:t>
      </w:r>
      <w:r w:rsidR="00125493">
        <w:rPr>
          <w:sz w:val="28"/>
          <w:szCs w:val="28"/>
        </w:rPr>
        <w:t>13</w:t>
      </w:r>
      <w:r w:rsidR="00897A34">
        <w:rPr>
          <w:sz w:val="28"/>
          <w:szCs w:val="28"/>
        </w:rPr>
        <w:t>, 2021</w:t>
      </w:r>
      <w:r w:rsidR="00B27C70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125493">
        <w:rPr>
          <w:sz w:val="28"/>
          <w:szCs w:val="28"/>
        </w:rPr>
        <w:t>1</w:t>
      </w:r>
      <w:r w:rsidR="00326BF8">
        <w:rPr>
          <w:sz w:val="28"/>
          <w:szCs w:val="28"/>
        </w:rPr>
        <w:t xml:space="preserve">:00 </w:t>
      </w:r>
      <w:r w:rsidR="00125493">
        <w:rPr>
          <w:sz w:val="28"/>
          <w:szCs w:val="28"/>
        </w:rPr>
        <w:t>p</w:t>
      </w:r>
      <w:r w:rsidR="00326BF8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125493">
        <w:rPr>
          <w:sz w:val="28"/>
          <w:szCs w:val="28"/>
        </w:rPr>
        <w:t>1</w:t>
      </w:r>
      <w:r w:rsidR="00326BF8">
        <w:rPr>
          <w:sz w:val="28"/>
          <w:szCs w:val="28"/>
        </w:rPr>
        <w:t xml:space="preserve">:50 </w:t>
      </w:r>
      <w:r w:rsidR="00125493">
        <w:rPr>
          <w:sz w:val="28"/>
          <w:szCs w:val="28"/>
        </w:rPr>
        <w:t>p</w:t>
      </w:r>
      <w:r w:rsidR="00326BF8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ook w:val="04A0" w:firstRow="1" w:lastRow="0" w:firstColumn="1" w:lastColumn="0" w:noHBand="0" w:noVBand="1"/>
      </w:tblPr>
      <w:tblGrid>
        <w:gridCol w:w="1429"/>
        <w:gridCol w:w="2549"/>
        <w:gridCol w:w="1926"/>
        <w:gridCol w:w="1527"/>
        <w:gridCol w:w="2697"/>
        <w:gridCol w:w="2386"/>
        <w:gridCol w:w="549"/>
        <w:gridCol w:w="1327"/>
        <w:gridCol w:w="12"/>
      </w:tblGrid>
      <w:tr w:rsidR="0018494D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6A3442">
        <w:trPr>
          <w:gridAfter w:val="1"/>
          <w:wAfter w:w="12" w:type="dxa"/>
          <w:trHeight w:val="431"/>
        </w:trPr>
        <w:tc>
          <w:tcPr>
            <w:tcW w:w="14390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>Bob Cochran, 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 John Phelps,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EF3AB5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54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203F4E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54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466595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EC3AA2" w:rsidRDefault="006F2F94" w:rsidP="00911AA3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pirational plan for 2021-22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6F2F94" w:rsidP="00F4319E">
            <w:r>
              <w:t>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6F2F94" w:rsidP="00466595">
            <w:r>
              <w:t>10 minutes</w:t>
            </w:r>
          </w:p>
        </w:tc>
        <w:bookmarkStart w:id="0" w:name="_MON_1681824415"/>
        <w:bookmarkEnd w:id="0"/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697674" w:rsidRDefault="006F2F94" w:rsidP="00466595">
            <w:pPr>
              <w:rPr>
                <w:sz w:val="20"/>
              </w:rPr>
            </w:pPr>
            <w:r>
              <w:rPr>
                <w:sz w:val="20"/>
              </w:rPr>
              <w:object w:dxaOrig="1539" w:dyaOrig="9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49.5pt" o:ole="">
                  <v:imagedata r:id="rId9" o:title=""/>
                </v:shape>
                <o:OLEObject Type="Embed" ProgID="Word.Document.12" ShapeID="_x0000_i1025" DrawAspect="Icon" ObjectID="_1681824523" r:id="rId10">
                  <o:FieldCodes>\s</o:FieldCodes>
                </o:OLEObject>
              </w:objec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26231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F94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iscussion</w:t>
            </w:r>
          </w:p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9462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C2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ecision</w:t>
            </w:r>
          </w:p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Advocacy</w:t>
            </w:r>
          </w:p>
          <w:p w:rsidR="00466595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24934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F94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466595" w:rsidTr="00CC3BC6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6F2F94" w:rsidP="006F2F94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scuss division level meetings and who should participate</w:t>
            </w:r>
          </w:p>
        </w:tc>
        <w:tc>
          <w:tcPr>
            <w:tcW w:w="1926" w:type="dxa"/>
          </w:tcPr>
          <w:p w:rsidR="00466595" w:rsidRDefault="006F2F94" w:rsidP="00466595">
            <w:pPr>
              <w:spacing w:before="40" w:after="40"/>
            </w:pPr>
            <w:r>
              <w:t>Tara</w:t>
            </w:r>
          </w:p>
        </w:tc>
        <w:tc>
          <w:tcPr>
            <w:tcW w:w="1527" w:type="dxa"/>
          </w:tcPr>
          <w:p w:rsidR="00466595" w:rsidRDefault="006F2F94" w:rsidP="00466595">
            <w:pPr>
              <w:spacing w:before="40" w:after="40"/>
            </w:pPr>
            <w:r>
              <w:t>10 minutes</w:t>
            </w:r>
          </w:p>
        </w:tc>
        <w:tc>
          <w:tcPr>
            <w:tcW w:w="5632" w:type="dxa"/>
            <w:gridSpan w:val="3"/>
          </w:tcPr>
          <w:p w:rsidR="00466595" w:rsidRDefault="00466595" w:rsidP="005701CC"/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0670315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F94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iscussion</w:t>
            </w:r>
          </w:p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6929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ecision</w:t>
            </w:r>
          </w:p>
          <w:p w:rsidR="00466595" w:rsidRPr="003F7E67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2620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Advocacy</w:t>
            </w:r>
          </w:p>
          <w:p w:rsidR="00466595" w:rsidRDefault="00D5159D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75338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49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F6E36" w:rsidTr="006F382B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159D" w:rsidRDefault="00911AA3" w:rsidP="00DF6E36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group updates</w:t>
            </w:r>
            <w:r w:rsidR="00D5159D">
              <w:rPr>
                <w:b/>
                <w:sz w:val="24"/>
                <w:szCs w:val="24"/>
              </w:rPr>
              <w:t xml:space="preserve"> </w:t>
            </w:r>
          </w:p>
          <w:p w:rsidR="00DF6E36" w:rsidRPr="009A0557" w:rsidRDefault="00D5159D" w:rsidP="00D5159D">
            <w:pPr>
              <w:pStyle w:val="ListParagraph"/>
              <w:ind w:left="360"/>
              <w:rPr>
                <w:b/>
                <w:sz w:val="24"/>
                <w:szCs w:val="24"/>
              </w:rPr>
            </w:pPr>
            <w:r w:rsidRPr="00D5159D">
              <w:rPr>
                <w:sz w:val="24"/>
                <w:szCs w:val="24"/>
              </w:rPr>
              <w:t>(standing agenda item)</w:t>
            </w:r>
          </w:p>
        </w:tc>
        <w:tc>
          <w:tcPr>
            <w:tcW w:w="1926" w:type="dxa"/>
            <w:shd w:val="clear" w:color="auto" w:fill="auto"/>
          </w:tcPr>
          <w:p w:rsidR="00DF6E36" w:rsidRDefault="00F54A3B" w:rsidP="00DF6E36">
            <w:pPr>
              <w:spacing w:before="40" w:after="40"/>
            </w:pPr>
            <w:r>
              <w:t>Subgroup leads and members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6E36" w:rsidRDefault="006F2F94" w:rsidP="00C63537">
            <w:pPr>
              <w:spacing w:before="40" w:after="40"/>
            </w:pPr>
            <w:r>
              <w:t>3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F6E36" w:rsidRDefault="00DF6E36" w:rsidP="00DF6E36">
            <w:pPr>
              <w:spacing w:before="40" w:after="40"/>
            </w:pPr>
            <w:bookmarkStart w:id="1" w:name="_GoBack"/>
            <w:bookmarkEnd w:id="1"/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6E36" w:rsidRPr="003F7E67" w:rsidRDefault="00D5159D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208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7DF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Discussion</w:t>
            </w:r>
          </w:p>
          <w:p w:rsidR="00DF6E36" w:rsidRPr="003F7E67" w:rsidRDefault="00D5159D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78265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Decision</w:t>
            </w:r>
          </w:p>
          <w:p w:rsidR="00DF6E36" w:rsidRPr="003F7E67" w:rsidRDefault="00D5159D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026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6E36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Advocacy</w:t>
            </w:r>
          </w:p>
          <w:p w:rsidR="00DF6E36" w:rsidRDefault="00D5159D" w:rsidP="00DF6E36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512087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5493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F6E36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C36320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C36320" w:rsidRPr="00473EE3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C36320" w:rsidRPr="00473EE3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C36320" w:rsidRPr="00473EE3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C36320" w:rsidRPr="00473EE3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094640" w:rsidTr="00605557">
        <w:trPr>
          <w:trHeight w:val="365"/>
        </w:trPr>
        <w:tc>
          <w:tcPr>
            <w:tcW w:w="3978" w:type="dxa"/>
            <w:gridSpan w:val="2"/>
            <w:vAlign w:val="center"/>
          </w:tcPr>
          <w:p w:rsidR="00094640" w:rsidRDefault="00605557" w:rsidP="00605557">
            <w:pPr>
              <w:jc w:val="center"/>
              <w:rPr>
                <w:b/>
              </w:rPr>
            </w:pPr>
            <w:r>
              <w:rPr>
                <w:b/>
              </w:rPr>
              <w:t>Wednesday, May 19</w:t>
            </w:r>
          </w:p>
        </w:tc>
        <w:tc>
          <w:tcPr>
            <w:tcW w:w="1926" w:type="dxa"/>
            <w:vAlign w:val="center"/>
          </w:tcPr>
          <w:p w:rsidR="00094640" w:rsidRDefault="00605557" w:rsidP="00605557">
            <w:pPr>
              <w:jc w:val="center"/>
            </w:pPr>
            <w:r>
              <w:t>4:00 p.m.</w:t>
            </w:r>
          </w:p>
        </w:tc>
        <w:tc>
          <w:tcPr>
            <w:tcW w:w="1527" w:type="dxa"/>
            <w:vAlign w:val="center"/>
          </w:tcPr>
          <w:p w:rsidR="00094640" w:rsidRDefault="00605557" w:rsidP="00605557">
            <w:pPr>
              <w:jc w:val="center"/>
            </w:pPr>
            <w:r>
              <w:t>4:50 p.m.</w:t>
            </w:r>
          </w:p>
        </w:tc>
        <w:tc>
          <w:tcPr>
            <w:tcW w:w="6971" w:type="dxa"/>
            <w:gridSpan w:val="5"/>
            <w:vAlign w:val="center"/>
          </w:tcPr>
          <w:p w:rsidR="00094640" w:rsidRPr="00DC5C95" w:rsidRDefault="00605557" w:rsidP="00605557">
            <w:pPr>
              <w:jc w:val="center"/>
            </w:pPr>
            <w:r>
              <w:t>Zoom</w:t>
            </w:r>
          </w:p>
        </w:tc>
      </w:tr>
      <w:tr w:rsidR="00094640" w:rsidTr="00605557">
        <w:trPr>
          <w:trHeight w:val="365"/>
        </w:trPr>
        <w:tc>
          <w:tcPr>
            <w:tcW w:w="3978" w:type="dxa"/>
            <w:gridSpan w:val="2"/>
            <w:vAlign w:val="center"/>
          </w:tcPr>
          <w:p w:rsidR="00094640" w:rsidRDefault="00605557" w:rsidP="00605557">
            <w:pPr>
              <w:jc w:val="center"/>
              <w:rPr>
                <w:b/>
              </w:rPr>
            </w:pPr>
            <w:r>
              <w:rPr>
                <w:b/>
              </w:rPr>
              <w:t>Wednesday, May 26</w:t>
            </w:r>
          </w:p>
        </w:tc>
        <w:tc>
          <w:tcPr>
            <w:tcW w:w="1926" w:type="dxa"/>
            <w:vAlign w:val="center"/>
          </w:tcPr>
          <w:p w:rsidR="00094640" w:rsidRDefault="00605557" w:rsidP="00605557">
            <w:pPr>
              <w:jc w:val="center"/>
            </w:pPr>
            <w:r>
              <w:t>4:00 p.m.</w:t>
            </w:r>
          </w:p>
        </w:tc>
        <w:tc>
          <w:tcPr>
            <w:tcW w:w="1527" w:type="dxa"/>
            <w:vAlign w:val="center"/>
          </w:tcPr>
          <w:p w:rsidR="00094640" w:rsidRDefault="00605557" w:rsidP="00605557">
            <w:pPr>
              <w:jc w:val="center"/>
            </w:pPr>
            <w:r>
              <w:t>4:50 p.m.</w:t>
            </w:r>
          </w:p>
        </w:tc>
        <w:tc>
          <w:tcPr>
            <w:tcW w:w="6971" w:type="dxa"/>
            <w:gridSpan w:val="5"/>
            <w:vAlign w:val="center"/>
          </w:tcPr>
          <w:p w:rsidR="00094640" w:rsidRPr="00DC5C95" w:rsidRDefault="00605557" w:rsidP="00605557">
            <w:pPr>
              <w:jc w:val="center"/>
            </w:pPr>
            <w:r>
              <w:t>Zoom</w:t>
            </w:r>
          </w:p>
        </w:tc>
      </w:tr>
      <w:tr w:rsidR="00094640" w:rsidTr="00605557">
        <w:trPr>
          <w:trHeight w:val="365"/>
        </w:trPr>
        <w:tc>
          <w:tcPr>
            <w:tcW w:w="3978" w:type="dxa"/>
            <w:gridSpan w:val="2"/>
            <w:vAlign w:val="center"/>
          </w:tcPr>
          <w:p w:rsidR="00094640" w:rsidRDefault="00605557" w:rsidP="00605557">
            <w:pPr>
              <w:jc w:val="center"/>
              <w:rPr>
                <w:b/>
              </w:rPr>
            </w:pPr>
            <w:r>
              <w:rPr>
                <w:b/>
              </w:rPr>
              <w:t>Thursday, June 3</w:t>
            </w:r>
          </w:p>
        </w:tc>
        <w:tc>
          <w:tcPr>
            <w:tcW w:w="1926" w:type="dxa"/>
            <w:vAlign w:val="center"/>
          </w:tcPr>
          <w:p w:rsidR="00094640" w:rsidRDefault="00605557" w:rsidP="00605557">
            <w:pPr>
              <w:jc w:val="center"/>
            </w:pPr>
            <w:r>
              <w:t>8:00 a.m.</w:t>
            </w:r>
          </w:p>
        </w:tc>
        <w:tc>
          <w:tcPr>
            <w:tcW w:w="1527" w:type="dxa"/>
            <w:vAlign w:val="center"/>
          </w:tcPr>
          <w:p w:rsidR="00094640" w:rsidRDefault="00605557" w:rsidP="00605557">
            <w:pPr>
              <w:jc w:val="center"/>
            </w:pPr>
            <w:r>
              <w:t>8:50 a.m.</w:t>
            </w:r>
          </w:p>
        </w:tc>
        <w:tc>
          <w:tcPr>
            <w:tcW w:w="6971" w:type="dxa"/>
            <w:gridSpan w:val="5"/>
            <w:vAlign w:val="center"/>
          </w:tcPr>
          <w:p w:rsidR="00094640" w:rsidRPr="00DC5C95" w:rsidRDefault="00605557" w:rsidP="00605557">
            <w:pPr>
              <w:jc w:val="center"/>
            </w:pPr>
            <w:r>
              <w:t>Zoom</w:t>
            </w:r>
          </w:p>
        </w:tc>
      </w:tr>
      <w:tr w:rsidR="00605557" w:rsidTr="00605557">
        <w:trPr>
          <w:trHeight w:val="365"/>
        </w:trPr>
        <w:tc>
          <w:tcPr>
            <w:tcW w:w="3978" w:type="dxa"/>
            <w:gridSpan w:val="2"/>
            <w:vAlign w:val="center"/>
          </w:tcPr>
          <w:p w:rsidR="00605557" w:rsidRDefault="0030769D" w:rsidP="00605557">
            <w:pPr>
              <w:jc w:val="center"/>
              <w:rPr>
                <w:b/>
              </w:rPr>
            </w:pPr>
            <w:r>
              <w:rPr>
                <w:b/>
              </w:rPr>
              <w:t>Thursday, June 10</w:t>
            </w:r>
          </w:p>
        </w:tc>
        <w:tc>
          <w:tcPr>
            <w:tcW w:w="1926" w:type="dxa"/>
            <w:vAlign w:val="center"/>
          </w:tcPr>
          <w:p w:rsidR="00605557" w:rsidRDefault="0030769D" w:rsidP="00605557">
            <w:pPr>
              <w:jc w:val="center"/>
            </w:pPr>
            <w:r>
              <w:t>3:00 p.m.</w:t>
            </w:r>
          </w:p>
        </w:tc>
        <w:tc>
          <w:tcPr>
            <w:tcW w:w="1527" w:type="dxa"/>
            <w:vAlign w:val="center"/>
          </w:tcPr>
          <w:p w:rsidR="00605557" w:rsidRDefault="0030769D" w:rsidP="00605557">
            <w:pPr>
              <w:jc w:val="center"/>
            </w:pPr>
            <w:r>
              <w:t>3:50 p.m.</w:t>
            </w:r>
          </w:p>
        </w:tc>
        <w:tc>
          <w:tcPr>
            <w:tcW w:w="6971" w:type="dxa"/>
            <w:gridSpan w:val="5"/>
            <w:vAlign w:val="center"/>
          </w:tcPr>
          <w:p w:rsidR="00605557" w:rsidRDefault="0030769D" w:rsidP="00605557">
            <w:pPr>
              <w:jc w:val="center"/>
            </w:pPr>
            <w:r>
              <w:t>Zoom</w:t>
            </w:r>
          </w:p>
        </w:tc>
      </w:tr>
      <w:tr w:rsidR="00C36320" w:rsidRPr="00CD32E0" w:rsidTr="00EF3AB5">
        <w:trPr>
          <w:gridAfter w:val="1"/>
          <w:wAfter w:w="12" w:type="dxa"/>
          <w:trHeight w:val="70"/>
        </w:trPr>
        <w:tc>
          <w:tcPr>
            <w:tcW w:w="3978" w:type="dxa"/>
            <w:gridSpan w:val="2"/>
            <w:shd w:val="clear" w:color="auto" w:fill="365F91" w:themeFill="accent1" w:themeFillShade="BF"/>
            <w:vAlign w:val="center"/>
          </w:tcPr>
          <w:p w:rsidR="00C36320" w:rsidRPr="00CD32E0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926" w:type="dxa"/>
            <w:shd w:val="clear" w:color="auto" w:fill="365F91" w:themeFill="accent1" w:themeFillShade="BF"/>
            <w:vAlign w:val="center"/>
          </w:tcPr>
          <w:p w:rsidR="00C36320" w:rsidRPr="00CD32E0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shd w:val="clear" w:color="auto" w:fill="365F91" w:themeFill="accent1" w:themeFillShade="BF"/>
            <w:vAlign w:val="center"/>
          </w:tcPr>
          <w:p w:rsidR="00C36320" w:rsidRPr="00CD32E0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5632" w:type="dxa"/>
            <w:gridSpan w:val="3"/>
            <w:shd w:val="clear" w:color="auto" w:fill="365F91" w:themeFill="accent1" w:themeFillShade="BF"/>
            <w:vAlign w:val="center"/>
          </w:tcPr>
          <w:p w:rsidR="00C36320" w:rsidRPr="00CD32E0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327" w:type="dxa"/>
            <w:shd w:val="clear" w:color="auto" w:fill="365F91" w:themeFill="accent1" w:themeFillShade="BF"/>
            <w:vAlign w:val="center"/>
          </w:tcPr>
          <w:p w:rsidR="00C36320" w:rsidRPr="00CD32E0" w:rsidRDefault="00C36320" w:rsidP="00C3632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5701CC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5701CC" w:rsidRDefault="005701CC" w:rsidP="005701CC">
            <w:pPr>
              <w:spacing w:before="40" w:after="40"/>
            </w:pPr>
            <w:r>
              <w:t>What is our final goal?</w:t>
            </w:r>
          </w:p>
        </w:tc>
        <w:tc>
          <w:tcPr>
            <w:tcW w:w="1926" w:type="dxa"/>
          </w:tcPr>
          <w:p w:rsidR="005701CC" w:rsidRDefault="005701CC" w:rsidP="005701CC">
            <w:pPr>
              <w:spacing w:before="40" w:after="40"/>
            </w:pPr>
          </w:p>
        </w:tc>
        <w:tc>
          <w:tcPr>
            <w:tcW w:w="1527" w:type="dxa"/>
          </w:tcPr>
          <w:p w:rsidR="005701CC" w:rsidRDefault="005701CC" w:rsidP="005701CC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5701CC" w:rsidRDefault="005701CC" w:rsidP="005701CC">
            <w:pPr>
              <w:spacing w:before="40" w:after="40"/>
            </w:pPr>
          </w:p>
        </w:tc>
        <w:tc>
          <w:tcPr>
            <w:tcW w:w="1327" w:type="dxa"/>
          </w:tcPr>
          <w:p w:rsidR="005701CC" w:rsidRPr="003F7E67" w:rsidRDefault="00D5159D" w:rsidP="009C74C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1C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701CC" w:rsidRPr="003F7E67">
              <w:rPr>
                <w:sz w:val="18"/>
                <w:szCs w:val="18"/>
              </w:rPr>
              <w:t xml:space="preserve"> Discussion</w:t>
            </w:r>
          </w:p>
          <w:p w:rsidR="005701CC" w:rsidRPr="003F7E67" w:rsidRDefault="00D5159D" w:rsidP="009C74C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1CC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5701CC" w:rsidRPr="003F7E67">
              <w:rPr>
                <w:sz w:val="18"/>
                <w:szCs w:val="18"/>
              </w:rPr>
              <w:t xml:space="preserve"> Decision</w:t>
            </w:r>
          </w:p>
          <w:p w:rsidR="005701CC" w:rsidRPr="003F7E67" w:rsidRDefault="00D5159D" w:rsidP="009C74C9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1C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701CC" w:rsidRPr="003F7E67">
              <w:rPr>
                <w:sz w:val="18"/>
                <w:szCs w:val="18"/>
              </w:rPr>
              <w:t xml:space="preserve"> Advocacy</w:t>
            </w:r>
          </w:p>
          <w:p w:rsidR="005701CC" w:rsidRDefault="00D5159D" w:rsidP="009C74C9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01C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701CC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5701CC">
      <w:pPr>
        <w:rPr>
          <w:rFonts w:ascii="Arial" w:eastAsia="Times New Roman" w:hAnsi="Arial" w:cs="Arial"/>
          <w:b/>
        </w:rPr>
      </w:pPr>
    </w:p>
    <w:sectPr w:rsidR="009C52A4" w:rsidSect="00973293">
      <w:pgSz w:w="15840" w:h="12240" w:orient="landscape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AE0" w:rsidRDefault="008D1AE0" w:rsidP="00B3679E">
      <w:r>
        <w:separator/>
      </w:r>
    </w:p>
  </w:endnote>
  <w:endnote w:type="continuationSeparator" w:id="0">
    <w:p w:rsidR="008D1AE0" w:rsidRDefault="008D1AE0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AE0" w:rsidRDefault="008D1AE0" w:rsidP="00B3679E">
      <w:r>
        <w:separator/>
      </w:r>
    </w:p>
  </w:footnote>
  <w:footnote w:type="continuationSeparator" w:id="0">
    <w:p w:rsidR="008D1AE0" w:rsidRDefault="008D1AE0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612D"/>
    <w:rsid w:val="0003148E"/>
    <w:rsid w:val="00037E21"/>
    <w:rsid w:val="00041152"/>
    <w:rsid w:val="00053A48"/>
    <w:rsid w:val="000600AD"/>
    <w:rsid w:val="000618B4"/>
    <w:rsid w:val="000643CF"/>
    <w:rsid w:val="0006684A"/>
    <w:rsid w:val="00067C3A"/>
    <w:rsid w:val="0007288F"/>
    <w:rsid w:val="000728B8"/>
    <w:rsid w:val="00080756"/>
    <w:rsid w:val="00080915"/>
    <w:rsid w:val="00081576"/>
    <w:rsid w:val="0008341E"/>
    <w:rsid w:val="000877AE"/>
    <w:rsid w:val="0009088B"/>
    <w:rsid w:val="000924B3"/>
    <w:rsid w:val="00092599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5FBC"/>
    <w:rsid w:val="001508C2"/>
    <w:rsid w:val="00150C20"/>
    <w:rsid w:val="0015277C"/>
    <w:rsid w:val="00155364"/>
    <w:rsid w:val="00157458"/>
    <w:rsid w:val="00157EEE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519E"/>
    <w:rsid w:val="001C5370"/>
    <w:rsid w:val="001C6EE3"/>
    <w:rsid w:val="001D1363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3420"/>
    <w:rsid w:val="002A354C"/>
    <w:rsid w:val="002A65AB"/>
    <w:rsid w:val="002A6F5C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72F75"/>
    <w:rsid w:val="003753BE"/>
    <w:rsid w:val="00376AD4"/>
    <w:rsid w:val="00377022"/>
    <w:rsid w:val="00377D5C"/>
    <w:rsid w:val="00380A19"/>
    <w:rsid w:val="00384644"/>
    <w:rsid w:val="00387035"/>
    <w:rsid w:val="003905AE"/>
    <w:rsid w:val="00393A1C"/>
    <w:rsid w:val="00393CD9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F791B"/>
    <w:rsid w:val="003F7E67"/>
    <w:rsid w:val="00400896"/>
    <w:rsid w:val="00400D97"/>
    <w:rsid w:val="00400E13"/>
    <w:rsid w:val="004051DF"/>
    <w:rsid w:val="004073D1"/>
    <w:rsid w:val="004077A3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4F7C"/>
    <w:rsid w:val="004E6BF6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57C5"/>
    <w:rsid w:val="0057664C"/>
    <w:rsid w:val="00577BBE"/>
    <w:rsid w:val="00577F63"/>
    <w:rsid w:val="005803A2"/>
    <w:rsid w:val="00581B99"/>
    <w:rsid w:val="00585E6A"/>
    <w:rsid w:val="00586BD7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10D5"/>
    <w:rsid w:val="00711232"/>
    <w:rsid w:val="007126CA"/>
    <w:rsid w:val="00713DDE"/>
    <w:rsid w:val="00715A6E"/>
    <w:rsid w:val="007178A8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912"/>
    <w:rsid w:val="0075095D"/>
    <w:rsid w:val="00757D36"/>
    <w:rsid w:val="007603EC"/>
    <w:rsid w:val="007604D8"/>
    <w:rsid w:val="0076206F"/>
    <w:rsid w:val="007642FF"/>
    <w:rsid w:val="0076666E"/>
    <w:rsid w:val="007715D1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4CA"/>
    <w:rsid w:val="007B0775"/>
    <w:rsid w:val="007B099D"/>
    <w:rsid w:val="007B0E22"/>
    <w:rsid w:val="007B142C"/>
    <w:rsid w:val="007B15BA"/>
    <w:rsid w:val="007B1786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D06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5306"/>
    <w:rsid w:val="00915A5F"/>
    <w:rsid w:val="00922DE8"/>
    <w:rsid w:val="00926833"/>
    <w:rsid w:val="00931AA3"/>
    <w:rsid w:val="00934AA7"/>
    <w:rsid w:val="00936F31"/>
    <w:rsid w:val="00944FC4"/>
    <w:rsid w:val="00946288"/>
    <w:rsid w:val="009464B9"/>
    <w:rsid w:val="00946758"/>
    <w:rsid w:val="00952790"/>
    <w:rsid w:val="00957EB5"/>
    <w:rsid w:val="00961AC4"/>
    <w:rsid w:val="00962B63"/>
    <w:rsid w:val="00963C63"/>
    <w:rsid w:val="009649F1"/>
    <w:rsid w:val="00970306"/>
    <w:rsid w:val="00971AB9"/>
    <w:rsid w:val="00973293"/>
    <w:rsid w:val="0098236E"/>
    <w:rsid w:val="00987FB0"/>
    <w:rsid w:val="0099046D"/>
    <w:rsid w:val="00991B40"/>
    <w:rsid w:val="00992B27"/>
    <w:rsid w:val="00993024"/>
    <w:rsid w:val="009960CD"/>
    <w:rsid w:val="0099637F"/>
    <w:rsid w:val="009A0557"/>
    <w:rsid w:val="009A1AF2"/>
    <w:rsid w:val="009A3D51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301A"/>
    <w:rsid w:val="00A93F84"/>
    <w:rsid w:val="00AB061C"/>
    <w:rsid w:val="00AB0B9F"/>
    <w:rsid w:val="00AB2BA7"/>
    <w:rsid w:val="00AC1F02"/>
    <w:rsid w:val="00AC3716"/>
    <w:rsid w:val="00AC610D"/>
    <w:rsid w:val="00AD3DC8"/>
    <w:rsid w:val="00AE0E63"/>
    <w:rsid w:val="00AE2BDF"/>
    <w:rsid w:val="00AE376E"/>
    <w:rsid w:val="00AF02E6"/>
    <w:rsid w:val="00AF07E4"/>
    <w:rsid w:val="00AF0EA6"/>
    <w:rsid w:val="00AF1850"/>
    <w:rsid w:val="00AF3441"/>
    <w:rsid w:val="00AF6D5C"/>
    <w:rsid w:val="00B027EE"/>
    <w:rsid w:val="00B03C01"/>
    <w:rsid w:val="00B13404"/>
    <w:rsid w:val="00B14C13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EDC"/>
    <w:rsid w:val="00BA334A"/>
    <w:rsid w:val="00BA3F47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C27D4"/>
    <w:rsid w:val="00BC53A4"/>
    <w:rsid w:val="00BC741E"/>
    <w:rsid w:val="00BD0FA3"/>
    <w:rsid w:val="00BD1CD5"/>
    <w:rsid w:val="00BD1F22"/>
    <w:rsid w:val="00BD2BD0"/>
    <w:rsid w:val="00BD2C01"/>
    <w:rsid w:val="00BD47CA"/>
    <w:rsid w:val="00BD6264"/>
    <w:rsid w:val="00BD6B47"/>
    <w:rsid w:val="00BD7A03"/>
    <w:rsid w:val="00BE1DFC"/>
    <w:rsid w:val="00BE2D74"/>
    <w:rsid w:val="00BE7E0C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7CEC"/>
    <w:rsid w:val="00C903E4"/>
    <w:rsid w:val="00C913DF"/>
    <w:rsid w:val="00C94991"/>
    <w:rsid w:val="00C94E9B"/>
    <w:rsid w:val="00C9590B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3CCE"/>
    <w:rsid w:val="00CC7DF9"/>
    <w:rsid w:val="00CD154F"/>
    <w:rsid w:val="00CD32E0"/>
    <w:rsid w:val="00CD4512"/>
    <w:rsid w:val="00CD7508"/>
    <w:rsid w:val="00CD7CA7"/>
    <w:rsid w:val="00CE174F"/>
    <w:rsid w:val="00CE484D"/>
    <w:rsid w:val="00CE7567"/>
    <w:rsid w:val="00CF0A7C"/>
    <w:rsid w:val="00CF224D"/>
    <w:rsid w:val="00CF37D2"/>
    <w:rsid w:val="00CF6D34"/>
    <w:rsid w:val="00D00119"/>
    <w:rsid w:val="00D019BF"/>
    <w:rsid w:val="00D03B54"/>
    <w:rsid w:val="00D046D8"/>
    <w:rsid w:val="00D10A83"/>
    <w:rsid w:val="00D1287A"/>
    <w:rsid w:val="00D13B32"/>
    <w:rsid w:val="00D161E7"/>
    <w:rsid w:val="00D17306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6E36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2E47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A8E"/>
    <w:rsid w:val="00E410C5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F0075E"/>
    <w:rsid w:val="00F00D51"/>
    <w:rsid w:val="00F037DF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BA"/>
    <w:rsid w:val="00F74E65"/>
    <w:rsid w:val="00F754A0"/>
    <w:rsid w:val="00F77957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Word_Document1.docx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FEBA58-4D5C-4A26-A26E-3B9BB687C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5</cp:revision>
  <cp:lastPrinted>2020-02-20T17:10:00Z</cp:lastPrinted>
  <dcterms:created xsi:type="dcterms:W3CDTF">2021-05-06T21:19:00Z</dcterms:created>
  <dcterms:modified xsi:type="dcterms:W3CDTF">2021-05-06T23:42:00Z</dcterms:modified>
</cp:coreProperties>
</file>